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764F9" w14:paraId="1643A4CA" w14:textId="77777777" w:rsidTr="006764F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764F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764F9" w14:paraId="127EAD7E" w14:textId="77777777" w:rsidTr="006764F9">
        <w:trPr>
          <w:trHeight w:val="413"/>
        </w:trPr>
        <w:tc>
          <w:tcPr>
            <w:tcW w:w="1266" w:type="pct"/>
          </w:tcPr>
          <w:p w14:paraId="3C159AA5" w14:textId="77777777" w:rsidR="0000007A" w:rsidRPr="006764F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764F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9B848C" w:rsidR="0000007A" w:rsidRPr="006764F9" w:rsidRDefault="008D766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6764F9" w14:paraId="73C90375" w14:textId="77777777" w:rsidTr="006764F9">
        <w:trPr>
          <w:trHeight w:val="290"/>
        </w:trPr>
        <w:tc>
          <w:tcPr>
            <w:tcW w:w="1266" w:type="pct"/>
          </w:tcPr>
          <w:p w14:paraId="20D28135" w14:textId="77777777" w:rsidR="0000007A" w:rsidRPr="006764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C88D16" w:rsidR="0000007A" w:rsidRPr="006764F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D7666"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1</w:t>
            </w:r>
          </w:p>
        </w:tc>
      </w:tr>
      <w:tr w:rsidR="0000007A" w:rsidRPr="006764F9" w14:paraId="05B60576" w14:textId="77777777" w:rsidTr="006764F9">
        <w:trPr>
          <w:trHeight w:val="331"/>
        </w:trPr>
        <w:tc>
          <w:tcPr>
            <w:tcW w:w="1266" w:type="pct"/>
          </w:tcPr>
          <w:p w14:paraId="0196A627" w14:textId="77777777" w:rsidR="0000007A" w:rsidRPr="006764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5F99C48" w:rsidR="0000007A" w:rsidRPr="006764F9" w:rsidRDefault="008D76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lang w:val="en-GB"/>
              </w:rPr>
              <w:t>INCLUSIVE LEADERSHIP IN THE SOUTH AFRICAN POLICE SERVICE (SAPS)</w:t>
            </w:r>
          </w:p>
        </w:tc>
      </w:tr>
      <w:tr w:rsidR="00CF0BBB" w:rsidRPr="006764F9" w14:paraId="6D508B1C" w14:textId="77777777" w:rsidTr="006764F9">
        <w:trPr>
          <w:trHeight w:val="332"/>
        </w:trPr>
        <w:tc>
          <w:tcPr>
            <w:tcW w:w="1266" w:type="pct"/>
          </w:tcPr>
          <w:p w14:paraId="32FC28F7" w14:textId="77777777" w:rsidR="00CF0BBB" w:rsidRPr="006764F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08B938" w:rsidR="00CF0BBB" w:rsidRPr="006764F9" w:rsidRDefault="008D76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764F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764F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764F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764F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764F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764F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764F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764F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764F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764F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764F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87605DA" w:rsidR="00E03C32" w:rsidRDefault="00C07A1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07A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07A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14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317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DF0FFA7" w:rsidR="00E03C32" w:rsidRPr="00C07A14" w:rsidRDefault="00C07A14" w:rsidP="00C07A1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C07A14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8124/ijisrt/IJISRT24MAR2205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764F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764F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764F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764F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64F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764F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764F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64F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764F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764F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764F9">
              <w:rPr>
                <w:rFonts w:ascii="Arial" w:hAnsi="Arial" w:cs="Arial"/>
                <w:lang w:val="en-GB"/>
              </w:rPr>
              <w:t>Author’s Feedback</w:t>
            </w:r>
            <w:r w:rsidRPr="006764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764F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764F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764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764F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2819AB1" w:rsidR="00F1171E" w:rsidRPr="006764F9" w:rsidRDefault="002927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important as it tries to shed light on the value and possibilities of inclusive leadership in the South African Police Service (SAPS). Background: Gives historical background, emphasizing apartheid's legacy and how it affected the SAPS's connection with the community. Problem Synopsis: identifies the main obstacles to developing inclusive leadership, including prejudice that isn't conscious, a lack of education, and mistrust from the past.</w:t>
            </w:r>
          </w:p>
        </w:tc>
        <w:tc>
          <w:tcPr>
            <w:tcW w:w="1523" w:type="pct"/>
          </w:tcPr>
          <w:p w14:paraId="462A339C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64F9" w14:paraId="0D8B5B2C" w14:textId="77777777" w:rsidTr="00251D87">
        <w:trPr>
          <w:trHeight w:val="647"/>
        </w:trPr>
        <w:tc>
          <w:tcPr>
            <w:tcW w:w="1265" w:type="pct"/>
            <w:noWrap/>
          </w:tcPr>
          <w:p w14:paraId="21CBA5FE" w14:textId="77777777" w:rsidR="00F1171E" w:rsidRPr="006764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764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BE2FB26" w:rsidR="00F1171E" w:rsidRPr="006764F9" w:rsidRDefault="0029277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64F9" w14:paraId="5604762A" w14:textId="77777777" w:rsidTr="00251D87">
        <w:trPr>
          <w:trHeight w:val="818"/>
        </w:trPr>
        <w:tc>
          <w:tcPr>
            <w:tcW w:w="1265" w:type="pct"/>
            <w:noWrap/>
          </w:tcPr>
          <w:p w14:paraId="3635573D" w14:textId="77777777" w:rsidR="00F1171E" w:rsidRPr="006764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764F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F85E812" w:rsidR="00F1171E" w:rsidRPr="006764F9" w:rsidRDefault="0029277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However, the first sentence </w:t>
            </w:r>
            <w:proofErr w:type="gramStart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rephrased where it says “The purpose of this article paper” as this manuscript is a book chapter.</w:t>
            </w:r>
          </w:p>
        </w:tc>
        <w:tc>
          <w:tcPr>
            <w:tcW w:w="1523" w:type="pct"/>
          </w:tcPr>
          <w:p w14:paraId="1D54B730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64F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764F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1744441" w:rsidR="00F1171E" w:rsidRPr="006764F9" w:rsidRDefault="002927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e manuscript has </w:t>
            </w:r>
            <w:proofErr w:type="spellStart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lited</w:t>
            </w:r>
            <w:proofErr w:type="spellEnd"/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“inclusive leadership is not just about fairness; it's about building a more effective and trusted police force. By reflecting the rich tapestry of South Africa and empowering diverse voices, the SAPS can create a safer and more just society for all”.</w:t>
            </w:r>
          </w:p>
        </w:tc>
        <w:tc>
          <w:tcPr>
            <w:tcW w:w="1523" w:type="pct"/>
          </w:tcPr>
          <w:p w14:paraId="4898F764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64F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6AD9FAFE" w:rsidR="00F1171E" w:rsidRPr="006764F9" w:rsidRDefault="00F1171E" w:rsidP="00251D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24B33FC" w:rsidR="00F1171E" w:rsidRPr="006764F9" w:rsidRDefault="0029277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seem not sufficient matching against the content presented. The authors can boast some citations in certain paragraphs were necessary to make the paper more robust.</w:t>
            </w:r>
          </w:p>
        </w:tc>
        <w:tc>
          <w:tcPr>
            <w:tcW w:w="1523" w:type="pct"/>
          </w:tcPr>
          <w:p w14:paraId="40220055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764F9" w14:paraId="73CC4A50" w14:textId="77777777" w:rsidTr="00251D87">
        <w:trPr>
          <w:trHeight w:val="593"/>
        </w:trPr>
        <w:tc>
          <w:tcPr>
            <w:tcW w:w="1265" w:type="pct"/>
            <w:noWrap/>
          </w:tcPr>
          <w:p w14:paraId="029CE8D0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764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764F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4CFE240C" w:rsidR="00F1171E" w:rsidRPr="006764F9" w:rsidRDefault="00292771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  <w:p w14:paraId="149A6CEF" w14:textId="2496D7D1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764F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764F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764F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764F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498B5BCE" w:rsidR="00F1171E" w:rsidRPr="006764F9" w:rsidRDefault="00292771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anuscript is of great importance as it seeks to encourage positive change within the SAPS and to start a national dialogue on the value of having a more inclusive and representative police force by highlighting the opportunities and challenges of inclusive leadership.</w:t>
            </w:r>
          </w:p>
          <w:p w14:paraId="7EB58C99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764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764F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764F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764F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764F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764F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764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764F9">
              <w:rPr>
                <w:rFonts w:ascii="Arial" w:hAnsi="Arial" w:cs="Arial"/>
                <w:lang w:val="en-GB"/>
              </w:rPr>
              <w:t>Author’s comment</w:t>
            </w:r>
            <w:r w:rsidRPr="006764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764F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764F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764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764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764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764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E1488AB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764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764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764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764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2AEC4E0" w14:textId="77777777" w:rsidR="006764F9" w:rsidRPr="00144380" w:rsidRDefault="006764F9" w:rsidP="006764F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44380">
        <w:rPr>
          <w:rFonts w:ascii="Arial" w:hAnsi="Arial" w:cs="Arial"/>
          <w:b/>
        </w:rPr>
        <w:t>Reviewers:</w:t>
      </w:r>
    </w:p>
    <w:p w14:paraId="45C3AE93" w14:textId="77777777" w:rsidR="006764F9" w:rsidRPr="00144380" w:rsidRDefault="006764F9" w:rsidP="006764F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44380">
        <w:rPr>
          <w:rFonts w:ascii="Arial" w:hAnsi="Arial" w:cs="Arial"/>
          <w:b/>
          <w:color w:val="000000"/>
        </w:rPr>
        <w:t xml:space="preserve">Chanda Chansa Thelma, </w:t>
      </w:r>
      <w:proofErr w:type="spellStart"/>
      <w:r w:rsidRPr="00144380">
        <w:rPr>
          <w:rFonts w:ascii="Arial" w:hAnsi="Arial" w:cs="Arial"/>
          <w:b/>
          <w:color w:val="000000"/>
        </w:rPr>
        <w:t>Chreso</w:t>
      </w:r>
      <w:proofErr w:type="spellEnd"/>
      <w:r w:rsidRPr="00144380">
        <w:rPr>
          <w:rFonts w:ascii="Arial" w:hAnsi="Arial" w:cs="Arial"/>
          <w:b/>
          <w:color w:val="000000"/>
        </w:rPr>
        <w:t xml:space="preserve"> University, Zambia</w:t>
      </w:r>
    </w:p>
    <w:p w14:paraId="662B009D" w14:textId="77777777" w:rsidR="006764F9" w:rsidRPr="006764F9" w:rsidRDefault="006764F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764F9" w:rsidRPr="006764F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ACE5E" w14:textId="77777777" w:rsidR="00FD1468" w:rsidRPr="0000007A" w:rsidRDefault="00FD1468" w:rsidP="0099583E">
      <w:r>
        <w:separator/>
      </w:r>
    </w:p>
  </w:endnote>
  <w:endnote w:type="continuationSeparator" w:id="0">
    <w:p w14:paraId="7241EE43" w14:textId="77777777" w:rsidR="00FD1468" w:rsidRPr="0000007A" w:rsidRDefault="00FD146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F663D" w14:textId="77777777" w:rsidR="00FD1468" w:rsidRPr="0000007A" w:rsidRDefault="00FD1468" w:rsidP="0099583E">
      <w:r>
        <w:separator/>
      </w:r>
    </w:p>
  </w:footnote>
  <w:footnote w:type="continuationSeparator" w:id="0">
    <w:p w14:paraId="6E15B245" w14:textId="77777777" w:rsidR="00FD1468" w:rsidRPr="0000007A" w:rsidRDefault="00FD146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68945921">
    <w:abstractNumId w:val="3"/>
  </w:num>
  <w:num w:numId="2" w16cid:durableId="142352815">
    <w:abstractNumId w:val="6"/>
  </w:num>
  <w:num w:numId="3" w16cid:durableId="595867283">
    <w:abstractNumId w:val="5"/>
  </w:num>
  <w:num w:numId="4" w16cid:durableId="281421012">
    <w:abstractNumId w:val="7"/>
  </w:num>
  <w:num w:numId="5" w16cid:durableId="857811730">
    <w:abstractNumId w:val="4"/>
  </w:num>
  <w:num w:numId="6" w16cid:durableId="690835601">
    <w:abstractNumId w:val="0"/>
  </w:num>
  <w:num w:numId="7" w16cid:durableId="1384866188">
    <w:abstractNumId w:val="1"/>
  </w:num>
  <w:num w:numId="8" w16cid:durableId="1328286434">
    <w:abstractNumId w:val="9"/>
  </w:num>
  <w:num w:numId="9" w16cid:durableId="2003199156">
    <w:abstractNumId w:val="8"/>
  </w:num>
  <w:num w:numId="10" w16cid:durableId="13129483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69C3"/>
    <w:rsid w:val="0007151E"/>
    <w:rsid w:val="00081012"/>
    <w:rsid w:val="00084D7C"/>
    <w:rsid w:val="000936AC"/>
    <w:rsid w:val="00095A59"/>
    <w:rsid w:val="000A2134"/>
    <w:rsid w:val="000A2D36"/>
    <w:rsid w:val="000A6F41"/>
    <w:rsid w:val="000B14AA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D87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771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04EA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7F5F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4F9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68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66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7CD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23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7A14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CD7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03D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468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gd">
    <w:name w:val="gd"/>
    <w:basedOn w:val="DefaultParagraphFont"/>
    <w:rsid w:val="00251D87"/>
  </w:style>
  <w:style w:type="paragraph" w:customStyle="1" w:styleId="Affiliation">
    <w:name w:val="Affiliation"/>
    <w:basedOn w:val="Normal"/>
    <w:rsid w:val="006764F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38124/ijisrt/IJISRT24MAR22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3-26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